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31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ac807c5</w:t>
      </w:r>
    </w:p>
    <w:p>
      <w:pPr>
        <w:pStyle w:val="FirstParagraph"/>
      </w:pPr>
    </w:p>
    <w:bookmarkStart w:id="28" w:name="Xdcdd8befcc7df0c2e9f3870858594db72053b50"/>
    <w:p>
      <w:pPr>
        <w:pStyle w:val="Ttulo1"/>
      </w:pPr>
      <w:r>
        <w:t xml:space="preserve">Producto 4: PR04. Definición de roles y responsabilidades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as decisiones concernientes a los trabajos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Proceso de soporte y alineación de arquitecturas: Oficina y Negocio FN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s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c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2c01a2d9-57d6-4a64-9934-77188efc317a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31T10:35:13Z</dcterms:created>
  <dcterms:modified xsi:type="dcterms:W3CDTF">2023-07-31T10:3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